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329891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39013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3063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6072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5569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3709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59852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64183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4743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2885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82998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59544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957101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009354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51052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220058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469272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4854559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4707065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8151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407230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86803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437599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59314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5093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имур Акмурадов</dc:creator>
  <dc:language>ru-RU</dc:language>
  <cp:keywords/>
  <dcterms:created xsi:type="dcterms:W3CDTF">2024-03-24T17:36:27Z</dcterms:created>
  <dcterms:modified xsi:type="dcterms:W3CDTF">2024-03-24T17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